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49A35DD2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312 MFS</w:t>
            </w:r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58796EBB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="00773FFD">
              <w:t xml:space="preserve"> </w:t>
            </w:r>
            <w:r w:rsidR="00773FFD" w:rsidRP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 xml:space="preserve">Oral and Maxillofacial Surgery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(MFS)</w:t>
            </w:r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066010A6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 xml:space="preserve">Bachelor of </w:t>
            </w:r>
            <w:proofErr w:type="spellStart"/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Geeneral</w:t>
            </w:r>
            <w:proofErr w:type="spellEnd"/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 xml:space="preserve"> Dentistry (BGD)</w:t>
            </w:r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0FA27062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College of Dentistry</w:t>
            </w:r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44BC31A1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King Saud University</w:t>
            </w:r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081FBC68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2025-2026 ( Third Year)</w:t>
            </w:r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5F4801E9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773FFD" w:rsidRPr="00773FFD">
              <w:rPr>
                <w:rStyle w:val="HeaderChar"/>
                <w:rFonts w:cstheme="minorHAnsi"/>
                <w:b/>
                <w:bCs/>
                <w:sz w:val="24"/>
                <w:szCs w:val="24"/>
              </w:rPr>
              <w:t>Second Semester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6E32A9AE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 xml:space="preserve">Dr. Randa Al </w:t>
            </w:r>
            <w:proofErr w:type="spellStart"/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Fotawei</w:t>
            </w:r>
            <w:proofErr w:type="spellEnd"/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46F0C5B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</w:t>
            </w:r>
            <w:r w:rsidR="00773FFD">
              <w:rPr>
                <w:rFonts w:cstheme="minorHAnsi"/>
                <w:color w:val="525252" w:themeColor="accent3" w:themeShade="80"/>
                <w:sz w:val="24"/>
                <w:szCs w:val="24"/>
              </w:rPr>
              <w:t>GUC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branch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1DDD7E7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773FFD">
              <w:rPr>
                <w:rFonts w:cstheme="minorHAnsi"/>
                <w:color w:val="5279BB"/>
                <w:sz w:val="24"/>
                <w:szCs w:val="24"/>
              </w:rPr>
              <w:t>1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5C9F7182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bookmarkStart w:id="0" w:name="_GoBack"/>
            <w:bookmarkEnd w:id="0"/>
            <w:r w:rsidR="00773FFD">
              <w:rPr>
                <w:rStyle w:val="Style1Char"/>
                <w:rFonts w:asciiTheme="minorHAnsi" w:hAnsiTheme="minorHAnsi" w:cstheme="minorHAnsi"/>
                <w:sz w:val="24"/>
                <w:szCs w:val="24"/>
              </w:rPr>
              <w:t>6/17/2026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18586127" w14:textId="095A3639" w:rsidR="008F1ED9" w:rsidRDefault="008E4B1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202259233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3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1193C713" w14:textId="50C0E509" w:rsidR="008F1ED9" w:rsidRDefault="004C42B8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4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4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6D48D654" w14:textId="380DE3CD" w:rsidR="008F1ED9" w:rsidRDefault="004C42B8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5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5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1E5337B9" w14:textId="0E489F94" w:rsidR="008F1ED9" w:rsidRDefault="004C42B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6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6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798D7A90" w14:textId="1BE2B56D" w:rsidR="008F1ED9" w:rsidRDefault="004C42B8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7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7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43A3D5A8" w14:textId="17E5BAC9" w:rsidR="008F1ED9" w:rsidRDefault="004C42B8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8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8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7F4864DF" w14:textId="7C2BA408" w:rsidR="008F1ED9" w:rsidRDefault="004C42B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9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9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1752ACDC" w14:textId="1ECF9B94" w:rsidR="008F1ED9" w:rsidRDefault="004C42B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40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</w:rPr>
              <w:t>D. Improvement Actions from Last Offering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40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59BE327C" w14:textId="3F7DAD5C" w:rsidR="008F1ED9" w:rsidRDefault="004C42B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41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</w:rPr>
              <w:t>E. Overall Student Evaluation and Comments: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41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70A3B295" w14:textId="1D19CAFD" w:rsidR="008F1ED9" w:rsidRDefault="004C42B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42" w:history="1">
            <w:r w:rsidR="008F1ED9" w:rsidRPr="009F28EA">
              <w:rPr>
                <w:rStyle w:val="Hyperlink"/>
                <w:b/>
                <w:bCs/>
                <w:noProof/>
              </w:rPr>
              <w:t>F. Course Improvement Plan (if any) These may include students suggestions noted above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42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704EF713" w14:textId="530701C7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20225923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5BA03835" w:rsidR="00A73FEF" w:rsidRPr="00AE0C66" w:rsidRDefault="00CD3D3D" w:rsidP="00A73FEF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Toc202259234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3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4" w:name="_Ref115698098"/>
      <w:bookmarkStart w:id="5" w:name="_Toc202259235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4"/>
      <w:r w:rsidR="00A73FEF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5"/>
    </w:p>
    <w:p w14:paraId="096921D3" w14:textId="2FACF794" w:rsidR="003A4ABD" w:rsidRDefault="002E343C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 xml:space="preserve">Including </w:t>
      </w:r>
      <w:r w:rsidR="002A3943">
        <w:rPr>
          <w:rFonts w:cstheme="minorHAnsi"/>
          <w:sz w:val="20"/>
          <w:szCs w:val="20"/>
          <w:lang w:bidi="ar-EG"/>
        </w:rPr>
        <w:t>particular</w:t>
      </w:r>
      <w:r w:rsidR="002A3943" w:rsidRPr="00EC2E1D">
        <w:rPr>
          <w:rFonts w:cstheme="minorHAnsi"/>
          <w:sz w:val="20"/>
          <w:szCs w:val="20"/>
          <w:lang w:bidi="ar-EG"/>
        </w:rPr>
        <w:t xml:space="preserve"> </w:t>
      </w:r>
      <w:r w:rsidRPr="00EC2E1D">
        <w:rPr>
          <w:rFonts w:cstheme="minorHAnsi"/>
          <w:sz w:val="20"/>
          <w:szCs w:val="20"/>
          <w:lang w:bidi="ar-EG"/>
        </w:rPr>
        <w:t>factors (if any) affecting the 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202259236"/>
      <w:bookmarkStart w:id="8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6"/>
      <w:bookmarkEnd w:id="7"/>
    </w:p>
    <w:p w14:paraId="00AAD8E1" w14:textId="704068E7" w:rsidR="002E343C" w:rsidRPr="00AE0C66" w:rsidRDefault="004E172A" w:rsidP="002A638C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8113"/>
      <w:bookmarkStart w:id="10" w:name="_Toc202259237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1" w:name="_Ref115698116"/>
    </w:p>
    <w:p w14:paraId="7B6A87EF" w14:textId="6D1DDF99" w:rsidR="00120180" w:rsidRDefault="004E172A" w:rsidP="002A638C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2" w:name="_Toc202259238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1"/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3" w:name="_Ref115698120"/>
      <w:bookmarkStart w:id="14" w:name="_Toc202259239"/>
      <w:bookmarkStart w:id="15" w:name="_Hlk136209069"/>
      <w:bookmarkEnd w:id="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3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4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1DEA8C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60A5533C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</w:t>
            </w:r>
            <w:r w:rsidR="001740D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1DEA8C41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1DEA8C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1DEA8C41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1DEA8C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98281F1" w14:textId="4AE3DADE" w:rsidR="073263A5" w:rsidRDefault="073263A5" w:rsidP="001740DE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Toc202259240"/>
      <w:r w:rsidRPr="001740DE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Improvement Actions from Last Offering</w:t>
      </w:r>
      <w:bookmarkEnd w:id="16"/>
    </w:p>
    <w:tbl>
      <w:tblPr>
        <w:tblStyle w:val="NCAAA"/>
        <w:tblW w:w="5000" w:type="pct"/>
        <w:tblLook w:val="01E0" w:firstRow="1" w:lastRow="1" w:firstColumn="1" w:lastColumn="1" w:noHBand="0" w:noVBand="0"/>
      </w:tblPr>
      <w:tblGrid>
        <w:gridCol w:w="3263"/>
        <w:gridCol w:w="1978"/>
        <w:gridCol w:w="4387"/>
      </w:tblGrid>
      <w:tr w:rsidR="001740DE" w:rsidRPr="00AE0C66" w14:paraId="17FEF554" w14:textId="77777777" w:rsidTr="001740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1695" w:type="pct"/>
            <w:vAlign w:val="center"/>
          </w:tcPr>
          <w:p w14:paraId="65A6CD05" w14:textId="1C100913" w:rsidR="001740DE" w:rsidRPr="00AE0C66" w:rsidRDefault="001740DE" w:rsidP="001740D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027" w:type="pct"/>
            <w:vAlign w:val="center"/>
          </w:tcPr>
          <w:p w14:paraId="605837F2" w14:textId="57CA851F" w:rsidR="001740DE" w:rsidRPr="00AE0C66" w:rsidRDefault="001740DE" w:rsidP="001740D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Percentage of Achievement</w:t>
            </w:r>
          </w:p>
        </w:tc>
        <w:tc>
          <w:tcPr>
            <w:tcW w:w="2279" w:type="pct"/>
            <w:vAlign w:val="center"/>
          </w:tcPr>
          <w:p w14:paraId="33672B90" w14:textId="3700610A" w:rsidR="001740DE" w:rsidRPr="00AE0C66" w:rsidRDefault="001740DE" w:rsidP="001740D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1740DE" w:rsidRPr="00AE0C66" w14:paraId="4A9EA9DD" w14:textId="77777777" w:rsidTr="001740DE">
        <w:trPr>
          <w:trHeight w:val="276"/>
        </w:trPr>
        <w:tc>
          <w:tcPr>
            <w:tcW w:w="1695" w:type="pct"/>
          </w:tcPr>
          <w:p w14:paraId="2B164BF8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22C854E2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7A6D3532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740DE" w:rsidRPr="00AE0C66" w14:paraId="4C1B24E1" w14:textId="77777777" w:rsidTr="001740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43E74FF0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40B47E3E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675BE989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740DE" w:rsidRPr="00AE0C66" w14:paraId="06A539A2" w14:textId="77777777" w:rsidTr="001740DE">
        <w:trPr>
          <w:trHeight w:val="276"/>
        </w:trPr>
        <w:tc>
          <w:tcPr>
            <w:tcW w:w="1695" w:type="pct"/>
          </w:tcPr>
          <w:p w14:paraId="4862AC19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66E0CE90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59615921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740DE" w:rsidRPr="00AE0C66" w14:paraId="08A78B4E" w14:textId="77777777" w:rsidTr="001740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0BA0ABE2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3B7432DB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73CFDEE9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EC5D5AC" w14:textId="52BAFACA" w:rsidR="7C6E6DDF" w:rsidRDefault="7C6E6DDF" w:rsidP="000C2157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7" w:name="_Toc202259241"/>
      <w:r w:rsidRPr="000C2157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 Overall Student Evaluation and Comments: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C2157" w:rsidRPr="002D6795" w14:paraId="34E6341C" w14:textId="77777777" w:rsidTr="00C64CCA">
        <w:tc>
          <w:tcPr>
            <w:tcW w:w="9628" w:type="dxa"/>
          </w:tcPr>
          <w:p w14:paraId="13D3C542" w14:textId="77777777" w:rsidR="000C2157" w:rsidRDefault="000C2157" w:rsidP="00C64CCA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3E433F75" w14:textId="77777777" w:rsidR="000C2157" w:rsidRPr="002D6795" w:rsidRDefault="000C2157" w:rsidP="00C64CCA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1FA1034" w14:textId="217231CC" w:rsidR="009C2CB4" w:rsidRPr="00AE0C66" w:rsidRDefault="204F608D" w:rsidP="1DEA8C41">
      <w:pPr>
        <w:pStyle w:val="Heading1"/>
        <w:rPr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id="18" w:name="_Ref115698246"/>
      <w:bookmarkStart w:id="19" w:name="_Toc202259242"/>
      <w:r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F</w:t>
      </w:r>
      <w:r w:rsidR="009C2CB4"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. Course Improvement Plan</w:t>
      </w:r>
      <w:bookmarkEnd w:id="18"/>
      <w:r w:rsidR="00A73FEF"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(if any) </w:t>
      </w:r>
      <w:r w:rsidR="16FB1349"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These may include students suggestions noted above</w:t>
      </w:r>
      <w:bookmarkEnd w:id="19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20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20"/>
    <w:p w14:paraId="4F1CBCAE" w14:textId="6DB6C2E7" w:rsidR="009410D1" w:rsidRPr="00EC2E1D" w:rsidRDefault="00FA3722" w:rsidP="3975673F">
      <w:pPr>
        <w:spacing w:after="0"/>
        <w:jc w:val="both"/>
        <w:rPr>
          <w:rStyle w:val="a"/>
          <w:rFonts w:asciiTheme="minorHAnsi" w:hAnsiTheme="minorHAnsi" w:cstheme="minorBidi"/>
          <w:color w:val="auto"/>
          <w:sz w:val="20"/>
          <w:szCs w:val="20"/>
        </w:rPr>
      </w:pPr>
      <w:r w:rsidRPr="3975673F">
        <w:rPr>
          <w:sz w:val="20"/>
          <w:szCs w:val="20"/>
          <w:lang w:bidi="ar-EG"/>
        </w:rPr>
        <w:t>Improvement plan</w:t>
      </w:r>
      <w:r w:rsidR="002A3943" w:rsidRPr="3975673F">
        <w:rPr>
          <w:sz w:val="20"/>
          <w:szCs w:val="20"/>
          <w:lang w:bidi="ar-EG"/>
        </w:rPr>
        <w:t>s</w:t>
      </w:r>
      <w:r w:rsidRPr="3975673F">
        <w:rPr>
          <w:sz w:val="20"/>
          <w:szCs w:val="20"/>
          <w:lang w:bidi="ar-EG"/>
        </w:rPr>
        <w:t xml:space="preserve"> should be discussed </w:t>
      </w:r>
      <w:r w:rsidR="00A73FEF" w:rsidRPr="3975673F">
        <w:rPr>
          <w:sz w:val="20"/>
          <w:szCs w:val="20"/>
          <w:lang w:bidi="ar-EG"/>
        </w:rPr>
        <w:t>at</w:t>
      </w:r>
      <w:r w:rsidRPr="3975673F">
        <w:rPr>
          <w:sz w:val="20"/>
          <w:szCs w:val="20"/>
          <w:lang w:bidi="ar-EG"/>
        </w:rPr>
        <w:t xml:space="preserve"> the department council and included in the </w:t>
      </w:r>
      <w:r w:rsidR="00FA6CD3" w:rsidRPr="3975673F">
        <w:rPr>
          <w:sz w:val="20"/>
          <w:szCs w:val="20"/>
          <w:lang w:bidi="ar-EG"/>
        </w:rPr>
        <w:t xml:space="preserve">Annual Program </w:t>
      </w:r>
      <w:bookmarkEnd w:id="15"/>
      <w:r w:rsidR="00FA6CD3" w:rsidRPr="3975673F">
        <w:rPr>
          <w:sz w:val="20"/>
          <w:szCs w:val="20"/>
          <w:lang w:bidi="ar-EG"/>
        </w:rPr>
        <w:t>Report.</w:t>
      </w:r>
    </w:p>
    <w:p w14:paraId="51FDF10D" w14:textId="597828C9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p w14:paraId="4D279A72" w14:textId="2AB2D293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p w14:paraId="356E9140" w14:textId="71F897E8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p w14:paraId="58204F1C" w14:textId="342F0972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sectPr w:rsidR="3975673F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DDD779" w14:textId="77777777" w:rsidR="004C42B8" w:rsidRDefault="004C42B8" w:rsidP="00EE490F">
      <w:pPr>
        <w:spacing w:after="0" w:line="240" w:lineRule="auto"/>
      </w:pPr>
      <w:r>
        <w:separator/>
      </w:r>
    </w:p>
  </w:endnote>
  <w:endnote w:type="continuationSeparator" w:id="0">
    <w:p w14:paraId="4F823DC7" w14:textId="77777777" w:rsidR="004C42B8" w:rsidRDefault="004C42B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B8AF6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A394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470CE" w14:textId="77777777" w:rsidR="004C42B8" w:rsidRDefault="004C42B8" w:rsidP="00EE490F">
      <w:pPr>
        <w:spacing w:after="0" w:line="240" w:lineRule="auto"/>
      </w:pPr>
      <w:r>
        <w:separator/>
      </w:r>
    </w:p>
  </w:footnote>
  <w:footnote w:type="continuationSeparator" w:id="0">
    <w:p w14:paraId="7FEA2B4D" w14:textId="77777777" w:rsidR="004C42B8" w:rsidRDefault="004C42B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52C9A245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6E0E4104" w:rsidR="000263E2" w:rsidRDefault="0071018A">
    <w:pPr>
      <w:pStyle w:val="Header"/>
    </w:pPr>
    <w:r>
      <w:rPr>
        <w:noProof/>
      </w:rPr>
      <w:drawing>
        <wp:anchor distT="0" distB="0" distL="114300" distR="114300" simplePos="0" relativeHeight="251663359" behindDoc="0" locked="0" layoutInCell="1" allowOverlap="1" wp14:anchorId="33E13622" wp14:editId="715A0962">
          <wp:simplePos x="0" y="0"/>
          <wp:positionH relativeFrom="column">
            <wp:posOffset>-692794</wp:posOffset>
          </wp:positionH>
          <wp:positionV relativeFrom="paragraph">
            <wp:posOffset>-464024</wp:posOffset>
          </wp:positionV>
          <wp:extent cx="7544434" cy="10671724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C2157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740DE"/>
    <w:rsid w:val="001855D7"/>
    <w:rsid w:val="001A30FC"/>
    <w:rsid w:val="001A45C9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440DE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3943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2B8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83EFB"/>
    <w:rsid w:val="0069056D"/>
    <w:rsid w:val="00696A1F"/>
    <w:rsid w:val="006B08C3"/>
    <w:rsid w:val="006B12D6"/>
    <w:rsid w:val="006B3CD5"/>
    <w:rsid w:val="006B5FB0"/>
    <w:rsid w:val="006F2422"/>
    <w:rsid w:val="007065FD"/>
    <w:rsid w:val="0071018A"/>
    <w:rsid w:val="00711EE8"/>
    <w:rsid w:val="0072528F"/>
    <w:rsid w:val="0076029B"/>
    <w:rsid w:val="00772B4C"/>
    <w:rsid w:val="00773612"/>
    <w:rsid w:val="00773FFD"/>
    <w:rsid w:val="0077679B"/>
    <w:rsid w:val="007E1F1C"/>
    <w:rsid w:val="007E2F40"/>
    <w:rsid w:val="00807650"/>
    <w:rsid w:val="00822757"/>
    <w:rsid w:val="008306EB"/>
    <w:rsid w:val="00877341"/>
    <w:rsid w:val="008A1157"/>
    <w:rsid w:val="008B1E48"/>
    <w:rsid w:val="008B2211"/>
    <w:rsid w:val="008B589D"/>
    <w:rsid w:val="008C536B"/>
    <w:rsid w:val="008C68BC"/>
    <w:rsid w:val="008E4B18"/>
    <w:rsid w:val="008F1ED9"/>
    <w:rsid w:val="00901BC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767DC"/>
    <w:rsid w:val="00A8142C"/>
    <w:rsid w:val="00A94D32"/>
    <w:rsid w:val="00A979FA"/>
    <w:rsid w:val="00AD423B"/>
    <w:rsid w:val="00AE0516"/>
    <w:rsid w:val="00AE0C66"/>
    <w:rsid w:val="00AE6AD7"/>
    <w:rsid w:val="00AF4800"/>
    <w:rsid w:val="00B01484"/>
    <w:rsid w:val="00B13C66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077F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651F8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  <w:rsid w:val="073263A5"/>
    <w:rsid w:val="16FB1349"/>
    <w:rsid w:val="1D6201ED"/>
    <w:rsid w:val="1DEA8C41"/>
    <w:rsid w:val="2036809E"/>
    <w:rsid w:val="204F608D"/>
    <w:rsid w:val="208F1052"/>
    <w:rsid w:val="230E80AF"/>
    <w:rsid w:val="2A6215E4"/>
    <w:rsid w:val="3466AE52"/>
    <w:rsid w:val="3975673F"/>
    <w:rsid w:val="41432892"/>
    <w:rsid w:val="51A1020D"/>
    <w:rsid w:val="5965ED07"/>
    <w:rsid w:val="599B3411"/>
    <w:rsid w:val="5C1152C8"/>
    <w:rsid w:val="68E622E7"/>
    <w:rsid w:val="6CCE074E"/>
    <w:rsid w:val="7C6E6DDF"/>
    <w:rsid w:val="7D54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E4B1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4B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64102"/>
    <w:rsid w:val="00773612"/>
    <w:rsid w:val="007E79E1"/>
    <w:rsid w:val="008864E6"/>
    <w:rsid w:val="008B589D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2C05BC-AF17-4A04-9459-14FDFC845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56</Words>
  <Characters>2602</Characters>
  <Application>Microsoft Office Word</Application>
  <DocSecurity>0</DocSecurity>
  <Lines>21</Lines>
  <Paragraphs>6</Paragraphs>
  <ScaleCrop>false</ScaleCrop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mmed Ahmedani</cp:lastModifiedBy>
  <cp:revision>40</cp:revision>
  <cp:lastPrinted>2025-07-01T07:58:00Z</cp:lastPrinted>
  <dcterms:created xsi:type="dcterms:W3CDTF">2022-10-23T15:00:00Z</dcterms:created>
  <dcterms:modified xsi:type="dcterms:W3CDTF">2025-12-30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